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9E713" w14:textId="5769B58E" w:rsidR="00696C66" w:rsidRDefault="00696C66" w:rsidP="00524C1C">
      <w:pPr>
        <w:pStyle w:val="NoSpacing"/>
        <w:jc w:val="center"/>
        <w:rPr>
          <w:rFonts w:ascii="Britannic Bold" w:hAnsi="Britannic Bold"/>
          <w:sz w:val="88"/>
          <w:szCs w:val="88"/>
        </w:rPr>
      </w:pPr>
      <w:r w:rsidRPr="00146328">
        <w:rPr>
          <w:rFonts w:ascii="Britannic Bold" w:hAnsi="Britannic Bold"/>
          <w:sz w:val="56"/>
          <w:szCs w:val="56"/>
        </w:rPr>
        <w:t>Bahria University</w:t>
      </w:r>
      <w:r>
        <w:rPr>
          <w:rFonts w:ascii="Britannic Bold" w:hAnsi="Britannic Bold"/>
          <w:sz w:val="88"/>
          <w:szCs w:val="88"/>
        </w:rPr>
        <w:t>,</w:t>
      </w:r>
    </w:p>
    <w:p w14:paraId="2DE282C5" w14:textId="77777777" w:rsidR="00696C66" w:rsidRDefault="00696C66" w:rsidP="00696C66">
      <w:pPr>
        <w:pStyle w:val="NoSpacing"/>
        <w:jc w:val="center"/>
        <w:rPr>
          <w:rFonts w:ascii="Britannic Bold" w:hAnsi="Britannic Bold"/>
          <w:sz w:val="56"/>
          <w:szCs w:val="56"/>
        </w:rPr>
      </w:pPr>
      <w:r>
        <w:rPr>
          <w:rFonts w:ascii="Britannic Bold" w:hAnsi="Britannic Bold"/>
          <w:sz w:val="56"/>
          <w:szCs w:val="56"/>
        </w:rPr>
        <w:t>Karachi Campus</w:t>
      </w:r>
    </w:p>
    <w:p w14:paraId="65BF8240" w14:textId="682A6194" w:rsidR="00696C66" w:rsidRDefault="00696C66" w:rsidP="00696C66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07B73703" wp14:editId="68FDAA23">
            <wp:extent cx="809625" cy="968030"/>
            <wp:effectExtent l="0" t="0" r="0" b="3810"/>
            <wp:docPr id="1" name="Picture 1" descr="A picture containing text, roo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roo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4166" cy="97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4C469" w14:textId="5F5B9D85" w:rsidR="00696C66" w:rsidRDefault="00696C66" w:rsidP="00696C66">
      <w:pPr>
        <w:pStyle w:val="NoSpacing"/>
        <w:jc w:val="center"/>
        <w:rPr>
          <w:rFonts w:ascii="Britannic Bold" w:hAnsi="Britannic Bold"/>
          <w:sz w:val="36"/>
          <w:szCs w:val="36"/>
        </w:rPr>
      </w:pPr>
      <w:r>
        <w:rPr>
          <w:rFonts w:ascii="Britannic Bold" w:hAnsi="Britannic Bold"/>
          <w:sz w:val="36"/>
          <w:szCs w:val="36"/>
        </w:rPr>
        <w:t>LAB EXPERIMENT NO.</w:t>
      </w:r>
    </w:p>
    <w:p w14:paraId="58B6E3A9" w14:textId="7D2602E5" w:rsidR="00442A8F" w:rsidRPr="00442A8F" w:rsidRDefault="00DB6276" w:rsidP="00696C66">
      <w:pPr>
        <w:pStyle w:val="NoSpacing"/>
        <w:jc w:val="center"/>
        <w:rPr>
          <w:rFonts w:ascii="Britannic Bold" w:hAnsi="Britannic Bold"/>
          <w:sz w:val="44"/>
          <w:szCs w:val="44"/>
        </w:rPr>
      </w:pPr>
      <w:r>
        <w:rPr>
          <w:rFonts w:ascii="Britannic Bold" w:hAnsi="Britannic Bold"/>
          <w:sz w:val="44"/>
          <w:szCs w:val="44"/>
        </w:rPr>
        <w:t>1</w:t>
      </w:r>
      <w:r w:rsidR="00247E02">
        <w:rPr>
          <w:rFonts w:ascii="Britannic Bold" w:hAnsi="Britannic Bold"/>
          <w:sz w:val="44"/>
          <w:szCs w:val="44"/>
        </w:rPr>
        <w:t>1</w:t>
      </w:r>
    </w:p>
    <w:p w14:paraId="0F1FF752" w14:textId="77777777" w:rsidR="00696C66" w:rsidRDefault="00696C66" w:rsidP="00696C66">
      <w:pPr>
        <w:pStyle w:val="NoSpacing"/>
        <w:jc w:val="center"/>
        <w:rPr>
          <w:rFonts w:ascii="Times New Roman" w:hAnsi="Times New Roman" w:cs="Times New Roman"/>
        </w:rPr>
      </w:pPr>
    </w:p>
    <w:p w14:paraId="69556F95" w14:textId="77777777" w:rsidR="00696C66" w:rsidRDefault="00696C66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  <w:r>
        <w:rPr>
          <w:rFonts w:ascii="Britannic Bold" w:hAnsi="Britannic Bold"/>
          <w:sz w:val="36"/>
          <w:szCs w:val="36"/>
        </w:rPr>
        <w:t>LIST OF TASKS</w:t>
      </w:r>
    </w:p>
    <w:tbl>
      <w:tblPr>
        <w:tblStyle w:val="LightGrid-Accent1"/>
        <w:tblW w:w="1077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869"/>
        <w:gridCol w:w="8901"/>
      </w:tblGrid>
      <w:tr w:rsidR="00696C66" w14:paraId="151321B3" w14:textId="77777777" w:rsidTr="007C36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4F81BD" w:themeColor="accent1"/>
            </w:tcBorders>
            <w:shd w:val="clear" w:color="auto" w:fill="FFFFFF" w:themeFill="background1"/>
            <w:hideMark/>
          </w:tcPr>
          <w:p w14:paraId="0DA69833" w14:textId="77777777" w:rsidR="00696C66" w:rsidRDefault="00696C66">
            <w:pPr>
              <w:spacing w:line="240" w:lineRule="auto"/>
              <w:jc w:val="center"/>
              <w:rPr>
                <w:b w:val="0"/>
                <w:bCs w:val="0"/>
                <w:sz w:val="22"/>
                <w:szCs w:val="22"/>
              </w:rPr>
            </w:pPr>
            <w:r>
              <w:t>TASK NO</w:t>
            </w:r>
          </w:p>
        </w:tc>
        <w:tc>
          <w:tcPr>
            <w:tcW w:w="8901" w:type="dxa"/>
            <w:tcBorders>
              <w:top w:val="single" w:sz="8" w:space="0" w:color="000000" w:themeColor="text1"/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  <w:hideMark/>
          </w:tcPr>
          <w:p w14:paraId="4B2993AD" w14:textId="7C8329DE" w:rsidR="00696C66" w:rsidRDefault="00FA24BE" w:rsidP="00FA24B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 xml:space="preserve">                                                                   </w:t>
            </w:r>
            <w:r w:rsidR="00696C66">
              <w:t>OBJECTIVE</w:t>
            </w:r>
          </w:p>
        </w:tc>
      </w:tr>
      <w:tr w:rsidR="00696C66" w14:paraId="139C7F99" w14:textId="77777777" w:rsidTr="005E0EBF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9" w:type="dxa"/>
            <w:tcBorders>
              <w:top w:val="single" w:sz="18" w:space="0" w:color="4F81BD" w:themeColor="accent1"/>
              <w:left w:val="single" w:sz="8" w:space="0" w:color="000000" w:themeColor="text1"/>
              <w:bottom w:val="single" w:sz="18" w:space="0" w:color="4F81BD" w:themeColor="accent1"/>
              <w:right w:val="single" w:sz="8" w:space="0" w:color="000000" w:themeColor="text1"/>
            </w:tcBorders>
            <w:shd w:val="clear" w:color="auto" w:fill="FFFFFF" w:themeFill="background1"/>
          </w:tcPr>
          <w:p w14:paraId="1A009F4E" w14:textId="47FB56FE" w:rsidR="00696C66" w:rsidRPr="00263EAE" w:rsidRDefault="00DB6276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8901" w:type="dxa"/>
            <w:tcBorders>
              <w:top w:val="single" w:sz="18" w:space="0" w:color="4F81BD" w:themeColor="accent1"/>
              <w:left w:val="single" w:sz="8" w:space="0" w:color="000000" w:themeColor="text1"/>
              <w:bottom w:val="single" w:sz="18" w:space="0" w:color="4F81BD" w:themeColor="accent1"/>
              <w:right w:val="single" w:sz="8" w:space="0" w:color="000000" w:themeColor="text1"/>
            </w:tcBorders>
            <w:shd w:val="clear" w:color="auto" w:fill="FFFFFF" w:themeFill="background1"/>
          </w:tcPr>
          <w:p w14:paraId="24EC2D8F" w14:textId="6715CF12" w:rsidR="00696C66" w:rsidRPr="00247E02" w:rsidRDefault="00247E02" w:rsidP="00247E02">
            <w:pPr>
              <w:pStyle w:val="Heading1"/>
              <w:spacing w:after="120"/>
              <w:ind w:right="-45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HAnsi"/>
                <w:color w:val="auto"/>
                <w:szCs w:val="24"/>
              </w:rPr>
            </w:pPr>
            <w:r>
              <w:rPr>
                <w:rFonts w:eastAsiaTheme="minorHAnsi"/>
                <w:color w:val="auto"/>
                <w:szCs w:val="24"/>
              </w:rPr>
              <w:t xml:space="preserve">Using python implement Logistic Regression Algorithm on Heart Attack Analysis &amp; prediction dataset to predict the chances of heart failure in a person. </w:t>
            </w:r>
          </w:p>
        </w:tc>
      </w:tr>
    </w:tbl>
    <w:p w14:paraId="5C236272" w14:textId="54848F3F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7C7849F0" w14:textId="2DB9652A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3C6AC22B" w14:textId="66A7B127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4A441496" w14:textId="30D69C27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34315FF5" w14:textId="76847B75" w:rsidR="009768D1" w:rsidRDefault="009768D1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5381403F" w14:textId="208A9DC3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00D2F266" w14:textId="37A9DB24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23A3979A" w14:textId="27B89B11" w:rsidR="009768D1" w:rsidRDefault="009768D1" w:rsidP="00DB6276">
      <w:pPr>
        <w:pStyle w:val="NoSpacing"/>
        <w:jc w:val="both"/>
        <w:rPr>
          <w:rFonts w:ascii="Britannic Bold" w:hAnsi="Britannic Bold"/>
          <w:sz w:val="36"/>
          <w:szCs w:val="36"/>
        </w:rPr>
      </w:pPr>
    </w:p>
    <w:p w14:paraId="7021A9FF" w14:textId="56839F23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127CD32A" w14:textId="59BDB6BE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16FB764E" w14:textId="77777777" w:rsidR="00524C1C" w:rsidRDefault="00524C1C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639871B9" w14:textId="77777777" w:rsidR="006C14E2" w:rsidRDefault="006C14E2" w:rsidP="00696C66">
      <w:pPr>
        <w:pStyle w:val="NoSpacing"/>
        <w:ind w:firstLineChars="1200" w:firstLine="4320"/>
        <w:jc w:val="both"/>
        <w:rPr>
          <w:rFonts w:ascii="Britannic Bold" w:hAnsi="Britannic Bold"/>
          <w:sz w:val="36"/>
          <w:szCs w:val="36"/>
        </w:rPr>
      </w:pPr>
    </w:p>
    <w:p w14:paraId="55D88FD4" w14:textId="3E9A124E" w:rsidR="00696C66" w:rsidRDefault="00974FD7" w:rsidP="00974FD7">
      <w:pPr>
        <w:pStyle w:val="NoSpacing"/>
        <w:rPr>
          <w:rFonts w:ascii="Britannic Bold" w:hAnsi="Britannic Bold"/>
          <w:sz w:val="36"/>
          <w:szCs w:val="36"/>
        </w:rPr>
      </w:pPr>
      <w:r>
        <w:rPr>
          <w:rFonts w:ascii="Britannic Bold" w:hAnsi="Britannic Bold"/>
          <w:sz w:val="36"/>
          <w:szCs w:val="36"/>
        </w:rPr>
        <w:t xml:space="preserve">                                      </w:t>
      </w:r>
      <w:r w:rsidR="00696C66">
        <w:rPr>
          <w:rFonts w:ascii="Britannic Bold" w:hAnsi="Britannic Bold"/>
          <w:sz w:val="36"/>
          <w:szCs w:val="36"/>
        </w:rPr>
        <w:t>Submitted On:</w:t>
      </w:r>
    </w:p>
    <w:p w14:paraId="045F33C6" w14:textId="468C4EA5" w:rsidR="00CC4D43" w:rsidRDefault="009B7AC9" w:rsidP="003D2467">
      <w:pPr>
        <w:pStyle w:val="NoSpacing"/>
        <w:ind w:firstLineChars="1200" w:firstLine="2640"/>
        <w:jc w:val="both"/>
        <w:rPr>
          <w:rFonts w:ascii="Britannic Bold" w:hAnsi="Britannic Bold"/>
          <w:sz w:val="36"/>
          <w:szCs w:val="36"/>
        </w:rPr>
      </w:pPr>
      <w:r w:rsidRPr="009B7AC9">
        <w:rPr>
          <w:rFonts w:ascii="Britannic Bold" w:hAnsi="Britannic Bold"/>
        </w:rPr>
        <w:t xml:space="preserve"> </w:t>
      </w:r>
      <w:r>
        <w:rPr>
          <w:rFonts w:ascii="Britannic Bold" w:hAnsi="Britannic Bold"/>
        </w:rPr>
        <w:t xml:space="preserve">                           </w:t>
      </w:r>
      <w:r w:rsidR="001D1AD4">
        <w:rPr>
          <w:rFonts w:ascii="Britannic Bold" w:hAnsi="Britannic Bold"/>
        </w:rPr>
        <w:t>3</w:t>
      </w:r>
      <w:r w:rsidR="00DB6276">
        <w:rPr>
          <w:rFonts w:ascii="Britannic Bold" w:hAnsi="Britannic Bold"/>
        </w:rPr>
        <w:t>-</w:t>
      </w:r>
      <w:r w:rsidR="001D1AD4">
        <w:rPr>
          <w:rFonts w:ascii="Britannic Bold" w:hAnsi="Britannic Bold"/>
        </w:rPr>
        <w:t>01</w:t>
      </w:r>
      <w:r w:rsidR="00DB6276">
        <w:rPr>
          <w:rFonts w:ascii="Britannic Bold" w:hAnsi="Britannic Bold"/>
        </w:rPr>
        <w:t>-202</w:t>
      </w:r>
      <w:r w:rsidR="001D1AD4">
        <w:rPr>
          <w:rFonts w:ascii="Britannic Bold" w:hAnsi="Britannic Bold"/>
        </w:rPr>
        <w:t>3</w:t>
      </w:r>
    </w:p>
    <w:p w14:paraId="63C90FA6" w14:textId="67A68EDD" w:rsidR="00524C1C" w:rsidRDefault="00CC4D43" w:rsidP="00524C1C">
      <w:pPr>
        <w:pStyle w:val="NoSpacing"/>
        <w:ind w:firstLineChars="1200" w:firstLine="2640"/>
        <w:rPr>
          <w:rFonts w:ascii="Britannic Bold" w:hAnsi="Britannic Bold"/>
        </w:rPr>
      </w:pPr>
      <w:r>
        <w:rPr>
          <w:rFonts w:ascii="Britannic Bold" w:hAnsi="Britannic Bold"/>
        </w:rPr>
        <w:t xml:space="preserve">                          </w:t>
      </w:r>
      <w:r w:rsidR="00696C66">
        <w:rPr>
          <w:rFonts w:ascii="Britannic Bold" w:hAnsi="Britannic Bold"/>
        </w:rPr>
        <w:t>(Date: DD/MM/YY)</w:t>
      </w:r>
    </w:p>
    <w:p w14:paraId="7BC3B1A3" w14:textId="1D82B600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3A8CD42C" w14:textId="47B48256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72F8FBB9" w14:textId="54DDEA48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6071B295" w14:textId="04DCE396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2913A2B9" w14:textId="715653A5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17D3C2E0" w14:textId="31E7CE70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24E767F8" w14:textId="5C8C614B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107D7009" w14:textId="373FD16D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2652195E" w14:textId="36A3EBAA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49949B4B" w14:textId="65167179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290C1802" w14:textId="5001D187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70D008D9" w14:textId="77777777" w:rsidR="00714329" w:rsidRDefault="00714329" w:rsidP="00524C1C">
      <w:pPr>
        <w:pStyle w:val="NoSpacing"/>
        <w:ind w:firstLineChars="1200" w:firstLine="2640"/>
        <w:rPr>
          <w:rFonts w:ascii="Britannic Bold" w:hAnsi="Britannic Bold"/>
        </w:rPr>
      </w:pPr>
    </w:p>
    <w:p w14:paraId="613160E9" w14:textId="25516659" w:rsidR="00660424" w:rsidRDefault="00660424" w:rsidP="00524C1C">
      <w:pPr>
        <w:pStyle w:val="NoSpacing"/>
        <w:rPr>
          <w:rFonts w:cstheme="minorHAnsi"/>
          <w:b/>
          <w:bCs/>
          <w:sz w:val="24"/>
          <w:szCs w:val="24"/>
        </w:rPr>
      </w:pPr>
    </w:p>
    <w:p w14:paraId="441D8F8E" w14:textId="6259722B" w:rsidR="00DB6276" w:rsidRDefault="00DB6276" w:rsidP="004667AC">
      <w:pPr>
        <w:spacing w:after="62" w:line="249" w:lineRule="auto"/>
        <w:ind w:left="-5" w:hanging="10"/>
        <w:rPr>
          <w:rFonts w:eastAsia="Times New Roman" w:cstheme="minorHAnsi"/>
          <w:b/>
          <w:sz w:val="24"/>
        </w:rPr>
      </w:pPr>
      <w:r w:rsidRPr="004667AC">
        <w:rPr>
          <w:rFonts w:eastAsia="Times New Roman" w:cstheme="minorHAnsi"/>
          <w:b/>
          <w:sz w:val="32"/>
          <w:szCs w:val="30"/>
        </w:rPr>
        <w:lastRenderedPageBreak/>
        <w:t>Task 1:</w:t>
      </w:r>
      <w:r w:rsidRPr="004667AC">
        <w:rPr>
          <w:rFonts w:eastAsia="Times New Roman" w:cstheme="minorHAnsi"/>
          <w:b/>
          <w:sz w:val="24"/>
        </w:rPr>
        <w:t xml:space="preserve"> </w:t>
      </w:r>
    </w:p>
    <w:p w14:paraId="1C7DC679" w14:textId="77777777" w:rsidR="001D1AD4" w:rsidRPr="004667AC" w:rsidRDefault="001D1AD4" w:rsidP="004667AC">
      <w:pPr>
        <w:spacing w:after="62" w:line="249" w:lineRule="auto"/>
        <w:ind w:left="-5" w:hanging="10"/>
        <w:rPr>
          <w:rFonts w:cstheme="minorHAnsi"/>
        </w:rPr>
      </w:pPr>
    </w:p>
    <w:p w14:paraId="3D1901B2" w14:textId="34F01646" w:rsidR="00DB6276" w:rsidRPr="004667AC" w:rsidRDefault="00DB6276" w:rsidP="00DB6276">
      <w:pPr>
        <w:spacing w:after="8" w:line="249" w:lineRule="auto"/>
        <w:ind w:left="-5" w:hanging="10"/>
        <w:rPr>
          <w:rFonts w:cstheme="minorHAnsi"/>
          <w:sz w:val="30"/>
          <w:szCs w:val="30"/>
        </w:rPr>
      </w:pPr>
      <w:r w:rsidRPr="004667AC">
        <w:rPr>
          <w:rFonts w:eastAsia="Times New Roman" w:cstheme="minorHAnsi"/>
          <w:b/>
          <w:color w:val="191B0E"/>
          <w:sz w:val="32"/>
          <w:szCs w:val="30"/>
        </w:rPr>
        <w:t>Solution:</w:t>
      </w:r>
    </w:p>
    <w:p w14:paraId="60107ECA" w14:textId="77777777" w:rsidR="00714329" w:rsidRDefault="00714329" w:rsidP="004667AC">
      <w:pPr>
        <w:tabs>
          <w:tab w:val="left" w:pos="1440"/>
        </w:tabs>
        <w:rPr>
          <w:noProof/>
        </w:rPr>
      </w:pPr>
    </w:p>
    <w:p w14:paraId="5FEE4479" w14:textId="6FE79A72" w:rsidR="004667AC" w:rsidRDefault="00714329" w:rsidP="004667AC">
      <w:pPr>
        <w:tabs>
          <w:tab w:val="left" w:pos="1440"/>
        </w:tabs>
      </w:pPr>
      <w:r>
        <w:rPr>
          <w:noProof/>
        </w:rPr>
        <w:drawing>
          <wp:inline distT="0" distB="0" distL="0" distR="0" wp14:anchorId="15E7500E" wp14:editId="3E293862">
            <wp:extent cx="6796130" cy="4219575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1747"/>
                    <a:stretch/>
                  </pic:blipFill>
                  <pic:spPr bwMode="auto">
                    <a:xfrm>
                      <a:off x="0" y="0"/>
                      <a:ext cx="6801650" cy="4223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D018E" w14:textId="77777777" w:rsidR="001D1AD4" w:rsidRDefault="001D1AD4" w:rsidP="004667AC">
      <w:pPr>
        <w:tabs>
          <w:tab w:val="left" w:pos="1440"/>
        </w:tabs>
        <w:rPr>
          <w:noProof/>
        </w:rPr>
      </w:pPr>
    </w:p>
    <w:p w14:paraId="231CEB5F" w14:textId="7D2C9495" w:rsidR="001D1AD4" w:rsidRPr="004667AC" w:rsidRDefault="001D1AD4" w:rsidP="004667AC">
      <w:pPr>
        <w:tabs>
          <w:tab w:val="left" w:pos="1440"/>
        </w:tabs>
      </w:pPr>
      <w:r>
        <w:rPr>
          <w:noProof/>
        </w:rPr>
        <w:drawing>
          <wp:inline distT="0" distB="0" distL="0" distR="0" wp14:anchorId="5D488AC1" wp14:editId="20AE860D">
            <wp:extent cx="6938645" cy="3291858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15011"/>
                    <a:stretch/>
                  </pic:blipFill>
                  <pic:spPr bwMode="auto">
                    <a:xfrm>
                      <a:off x="0" y="0"/>
                      <a:ext cx="6969069" cy="33062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D1AD4" w:rsidRPr="004667AC" w:rsidSect="00DA390E">
      <w:headerReference w:type="default" r:id="rId10"/>
      <w:pgSz w:w="11906" w:h="16838" w:code="9"/>
      <w:pgMar w:top="720" w:right="720" w:bottom="720" w:left="720" w:header="454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3681C" w14:textId="77777777" w:rsidR="005410CD" w:rsidRDefault="005410CD" w:rsidP="00A657D0">
      <w:pPr>
        <w:spacing w:after="0" w:line="240" w:lineRule="auto"/>
      </w:pPr>
      <w:r>
        <w:separator/>
      </w:r>
    </w:p>
  </w:endnote>
  <w:endnote w:type="continuationSeparator" w:id="0">
    <w:p w14:paraId="28FD8B26" w14:textId="77777777" w:rsidR="005410CD" w:rsidRDefault="005410CD" w:rsidP="00A65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itannic Bold">
    <w:altName w:val="Yu Gothic UI Semibold"/>
    <w:panose1 w:val="020B0903060703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AC4C0" w14:textId="77777777" w:rsidR="005410CD" w:rsidRDefault="005410CD" w:rsidP="00A657D0">
      <w:pPr>
        <w:spacing w:after="0" w:line="240" w:lineRule="auto"/>
      </w:pPr>
      <w:r>
        <w:separator/>
      </w:r>
    </w:p>
  </w:footnote>
  <w:footnote w:type="continuationSeparator" w:id="0">
    <w:p w14:paraId="1C9D20B7" w14:textId="77777777" w:rsidR="005410CD" w:rsidRDefault="005410CD" w:rsidP="00A65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A7152" w14:textId="212A1CFB" w:rsidR="00C7751E" w:rsidRPr="00EE136D" w:rsidRDefault="00A657D0" w:rsidP="00C7751E">
    <w:pPr>
      <w:pStyle w:val="Header"/>
    </w:pPr>
    <w:r>
      <w:t xml:space="preserve">  </w:t>
    </w:r>
    <w:r w:rsidR="00F44D64">
      <w:t>Artificial Intelligence</w:t>
    </w:r>
    <w:r w:rsidR="00EE136D" w:rsidRPr="00EE136D">
      <w:t xml:space="preserve">                                                                                                               </w:t>
    </w:r>
    <w:r w:rsidR="00EE136D">
      <w:t xml:space="preserve">  </w:t>
    </w:r>
    <w:r w:rsidR="00714329">
      <w:t xml:space="preserve"> </w:t>
    </w:r>
    <w:r w:rsidR="00EE136D">
      <w:t xml:space="preserve">      </w:t>
    </w:r>
    <w:r w:rsidR="00EE136D" w:rsidRPr="00EE136D">
      <w:t xml:space="preserve">    </w:t>
    </w:r>
    <w:r w:rsidR="00714329">
      <w:t>Logistic</w:t>
    </w:r>
    <w:r w:rsidR="00EE136D" w:rsidRPr="00EE136D">
      <w:t xml:space="preserve"> </w:t>
    </w:r>
    <w:r w:rsidR="00DB6276">
      <w:t>Linear Regression</w:t>
    </w:r>
  </w:p>
  <w:p w14:paraId="37E9FCFE" w14:textId="219A0F83" w:rsidR="00A657D0" w:rsidRPr="00A657D0" w:rsidRDefault="00A657D0">
    <w:pPr>
      <w:pStyle w:val="Header"/>
    </w:pPr>
  </w:p>
  <w:p w14:paraId="49B74EAA" w14:textId="77777777" w:rsidR="00A657D0" w:rsidRDefault="00A657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B6481"/>
    <w:multiLevelType w:val="hybridMultilevel"/>
    <w:tmpl w:val="C6229F58"/>
    <w:lvl w:ilvl="0" w:tplc="71FE9290">
      <w:start w:val="1"/>
      <w:numFmt w:val="decimal"/>
      <w:lvlText w:val="%1."/>
      <w:lvlJc w:val="left"/>
      <w:pPr>
        <w:ind w:left="705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91B0E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17A0B1A4">
      <w:start w:val="1"/>
      <w:numFmt w:val="lowerLetter"/>
      <w:lvlText w:val="%2"/>
      <w:lvlJc w:val="left"/>
      <w:pPr>
        <w:ind w:left="14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91B0E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5AA6E464">
      <w:start w:val="1"/>
      <w:numFmt w:val="lowerRoman"/>
      <w:lvlText w:val="%3"/>
      <w:lvlJc w:val="left"/>
      <w:pPr>
        <w:ind w:left="21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91B0E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759698EE">
      <w:start w:val="1"/>
      <w:numFmt w:val="decimal"/>
      <w:lvlText w:val="%4"/>
      <w:lvlJc w:val="left"/>
      <w:pPr>
        <w:ind w:left="28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91B0E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74C2D036">
      <w:start w:val="1"/>
      <w:numFmt w:val="lowerLetter"/>
      <w:lvlText w:val="%5"/>
      <w:lvlJc w:val="left"/>
      <w:pPr>
        <w:ind w:left="36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91B0E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2C6A38FE">
      <w:start w:val="1"/>
      <w:numFmt w:val="lowerRoman"/>
      <w:lvlText w:val="%6"/>
      <w:lvlJc w:val="left"/>
      <w:pPr>
        <w:ind w:left="43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91B0E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D57EE540">
      <w:start w:val="1"/>
      <w:numFmt w:val="decimal"/>
      <w:lvlText w:val="%7"/>
      <w:lvlJc w:val="left"/>
      <w:pPr>
        <w:ind w:left="50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91B0E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439E77B0">
      <w:start w:val="1"/>
      <w:numFmt w:val="lowerLetter"/>
      <w:lvlText w:val="%8"/>
      <w:lvlJc w:val="left"/>
      <w:pPr>
        <w:ind w:left="57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91B0E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18EA2584">
      <w:start w:val="1"/>
      <w:numFmt w:val="lowerRoman"/>
      <w:lvlText w:val="%9"/>
      <w:lvlJc w:val="left"/>
      <w:pPr>
        <w:ind w:left="64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91B0E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34722FBD"/>
    <w:multiLevelType w:val="hybridMultilevel"/>
    <w:tmpl w:val="4AC86252"/>
    <w:lvl w:ilvl="0" w:tplc="7E28319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062DFC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plc="9C46C1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3E3C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8382BA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F488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1C70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D8F2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F49F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BB1C49"/>
    <w:multiLevelType w:val="hybridMultilevel"/>
    <w:tmpl w:val="ADF05960"/>
    <w:lvl w:ilvl="0" w:tplc="2CC2908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B84FFEA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1BE63CC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618D8D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CC08870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F6E9E10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FB610C0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F046552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8348D6F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75175716"/>
    <w:multiLevelType w:val="hybridMultilevel"/>
    <w:tmpl w:val="424CE7B0"/>
    <w:lvl w:ilvl="0" w:tplc="10BA0E7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F29A04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788A8D2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E6EBA8C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CB0BDF6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7AA4E1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C8E8F68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5EC796A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DFCCEB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764A4A6A"/>
    <w:multiLevelType w:val="hybridMultilevel"/>
    <w:tmpl w:val="FAA8BD1C"/>
    <w:lvl w:ilvl="0" w:tplc="70AE2A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6685E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7EEA3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4EA4C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080D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43E6A3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42444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FE64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624583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97364325">
    <w:abstractNumId w:val="1"/>
  </w:num>
  <w:num w:numId="2" w16cid:durableId="916861984">
    <w:abstractNumId w:val="4"/>
  </w:num>
  <w:num w:numId="3" w16cid:durableId="1773162393">
    <w:abstractNumId w:val="2"/>
  </w:num>
  <w:num w:numId="4" w16cid:durableId="222983566">
    <w:abstractNumId w:val="3"/>
  </w:num>
  <w:num w:numId="5" w16cid:durableId="3521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7CwMDG3MDIyNzBQ0lEKTi0uzszPAykwrgUAn4Y9JSwAAAA="/>
  </w:docVars>
  <w:rsids>
    <w:rsidRoot w:val="00696C66"/>
    <w:rsid w:val="00023522"/>
    <w:rsid w:val="00023DD9"/>
    <w:rsid w:val="00030523"/>
    <w:rsid w:val="00031C0D"/>
    <w:rsid w:val="000478C6"/>
    <w:rsid w:val="00062CB1"/>
    <w:rsid w:val="00077587"/>
    <w:rsid w:val="00080651"/>
    <w:rsid w:val="000A6BE0"/>
    <w:rsid w:val="000B0CC0"/>
    <w:rsid w:val="000B1CE4"/>
    <w:rsid w:val="000E08EB"/>
    <w:rsid w:val="000E18EA"/>
    <w:rsid w:val="000F2DF3"/>
    <w:rsid w:val="00120C59"/>
    <w:rsid w:val="001245F8"/>
    <w:rsid w:val="00125908"/>
    <w:rsid w:val="00125F6D"/>
    <w:rsid w:val="00137D1D"/>
    <w:rsid w:val="00142B3C"/>
    <w:rsid w:val="00146328"/>
    <w:rsid w:val="00162F08"/>
    <w:rsid w:val="001735E1"/>
    <w:rsid w:val="001971E9"/>
    <w:rsid w:val="001A1213"/>
    <w:rsid w:val="001A344D"/>
    <w:rsid w:val="001A5A91"/>
    <w:rsid w:val="001D1AD4"/>
    <w:rsid w:val="002010DE"/>
    <w:rsid w:val="00217C48"/>
    <w:rsid w:val="00234816"/>
    <w:rsid w:val="0023486C"/>
    <w:rsid w:val="00247431"/>
    <w:rsid w:val="00247E02"/>
    <w:rsid w:val="00252E81"/>
    <w:rsid w:val="00263EAE"/>
    <w:rsid w:val="00264AD6"/>
    <w:rsid w:val="00266C9B"/>
    <w:rsid w:val="00283CDC"/>
    <w:rsid w:val="002916CB"/>
    <w:rsid w:val="0029728E"/>
    <w:rsid w:val="002B16CE"/>
    <w:rsid w:val="002D4140"/>
    <w:rsid w:val="002E017C"/>
    <w:rsid w:val="002E510B"/>
    <w:rsid w:val="002F0D18"/>
    <w:rsid w:val="00301220"/>
    <w:rsid w:val="003016B3"/>
    <w:rsid w:val="003074F0"/>
    <w:rsid w:val="00317245"/>
    <w:rsid w:val="003331DC"/>
    <w:rsid w:val="003414AD"/>
    <w:rsid w:val="00343332"/>
    <w:rsid w:val="00356DAF"/>
    <w:rsid w:val="00386E6C"/>
    <w:rsid w:val="00393C65"/>
    <w:rsid w:val="00396669"/>
    <w:rsid w:val="003B6285"/>
    <w:rsid w:val="003D08F6"/>
    <w:rsid w:val="003D2467"/>
    <w:rsid w:val="003D4AA7"/>
    <w:rsid w:val="003D786F"/>
    <w:rsid w:val="003E6F36"/>
    <w:rsid w:val="003F6353"/>
    <w:rsid w:val="004011A0"/>
    <w:rsid w:val="004014C3"/>
    <w:rsid w:val="004224F0"/>
    <w:rsid w:val="00442A8F"/>
    <w:rsid w:val="00455AB3"/>
    <w:rsid w:val="004667AC"/>
    <w:rsid w:val="00470337"/>
    <w:rsid w:val="004B175D"/>
    <w:rsid w:val="004B3D4B"/>
    <w:rsid w:val="004C6DF7"/>
    <w:rsid w:val="005046BD"/>
    <w:rsid w:val="00505895"/>
    <w:rsid w:val="005175C6"/>
    <w:rsid w:val="00524C1C"/>
    <w:rsid w:val="00525BED"/>
    <w:rsid w:val="005266CA"/>
    <w:rsid w:val="00530DE3"/>
    <w:rsid w:val="005410CD"/>
    <w:rsid w:val="00541B74"/>
    <w:rsid w:val="00544512"/>
    <w:rsid w:val="00545CE0"/>
    <w:rsid w:val="005507BC"/>
    <w:rsid w:val="00571243"/>
    <w:rsid w:val="0057484E"/>
    <w:rsid w:val="00592F57"/>
    <w:rsid w:val="005978E3"/>
    <w:rsid w:val="005A7806"/>
    <w:rsid w:val="005B507E"/>
    <w:rsid w:val="005B52CC"/>
    <w:rsid w:val="005D4DB1"/>
    <w:rsid w:val="005D72CB"/>
    <w:rsid w:val="005E0EBF"/>
    <w:rsid w:val="005F0B8E"/>
    <w:rsid w:val="005F5C3C"/>
    <w:rsid w:val="006015B1"/>
    <w:rsid w:val="00606607"/>
    <w:rsid w:val="006164BF"/>
    <w:rsid w:val="00625FAF"/>
    <w:rsid w:val="00642E2C"/>
    <w:rsid w:val="00656BAE"/>
    <w:rsid w:val="00660424"/>
    <w:rsid w:val="006649CA"/>
    <w:rsid w:val="00671317"/>
    <w:rsid w:val="00674490"/>
    <w:rsid w:val="00677000"/>
    <w:rsid w:val="00692432"/>
    <w:rsid w:val="00696C66"/>
    <w:rsid w:val="006A134A"/>
    <w:rsid w:val="006C14E2"/>
    <w:rsid w:val="00703497"/>
    <w:rsid w:val="00714329"/>
    <w:rsid w:val="00717763"/>
    <w:rsid w:val="00722786"/>
    <w:rsid w:val="00731B72"/>
    <w:rsid w:val="0075385E"/>
    <w:rsid w:val="00757229"/>
    <w:rsid w:val="007578EF"/>
    <w:rsid w:val="00765933"/>
    <w:rsid w:val="0078138C"/>
    <w:rsid w:val="00782BBB"/>
    <w:rsid w:val="00783D7E"/>
    <w:rsid w:val="007A5730"/>
    <w:rsid w:val="007B2832"/>
    <w:rsid w:val="007C3668"/>
    <w:rsid w:val="007D0602"/>
    <w:rsid w:val="007D0D91"/>
    <w:rsid w:val="007E4CF4"/>
    <w:rsid w:val="007F0CD6"/>
    <w:rsid w:val="007F2D0F"/>
    <w:rsid w:val="007F5662"/>
    <w:rsid w:val="0085717A"/>
    <w:rsid w:val="00857C27"/>
    <w:rsid w:val="00860340"/>
    <w:rsid w:val="00895598"/>
    <w:rsid w:val="0089565F"/>
    <w:rsid w:val="008A2E14"/>
    <w:rsid w:val="008A2ED5"/>
    <w:rsid w:val="008A78D1"/>
    <w:rsid w:val="008D22E8"/>
    <w:rsid w:val="008D40DA"/>
    <w:rsid w:val="008E08BD"/>
    <w:rsid w:val="008E7B69"/>
    <w:rsid w:val="008F75BA"/>
    <w:rsid w:val="00936013"/>
    <w:rsid w:val="009367F3"/>
    <w:rsid w:val="009736CA"/>
    <w:rsid w:val="00974FD7"/>
    <w:rsid w:val="009768D1"/>
    <w:rsid w:val="00990187"/>
    <w:rsid w:val="0099641A"/>
    <w:rsid w:val="009B2867"/>
    <w:rsid w:val="009B7AC9"/>
    <w:rsid w:val="009C5CFA"/>
    <w:rsid w:val="009E605D"/>
    <w:rsid w:val="009F74C9"/>
    <w:rsid w:val="00A00001"/>
    <w:rsid w:val="00A04C7A"/>
    <w:rsid w:val="00A111D5"/>
    <w:rsid w:val="00A20F05"/>
    <w:rsid w:val="00A27FCB"/>
    <w:rsid w:val="00A55A39"/>
    <w:rsid w:val="00A602EB"/>
    <w:rsid w:val="00A625FD"/>
    <w:rsid w:val="00A657D0"/>
    <w:rsid w:val="00A752E0"/>
    <w:rsid w:val="00A80CD5"/>
    <w:rsid w:val="00AA5205"/>
    <w:rsid w:val="00AA7FF6"/>
    <w:rsid w:val="00AB1387"/>
    <w:rsid w:val="00AB27EE"/>
    <w:rsid w:val="00AB34FE"/>
    <w:rsid w:val="00AC12E1"/>
    <w:rsid w:val="00AD320F"/>
    <w:rsid w:val="00AF1726"/>
    <w:rsid w:val="00B067A7"/>
    <w:rsid w:val="00B07437"/>
    <w:rsid w:val="00B1111B"/>
    <w:rsid w:val="00B21C6B"/>
    <w:rsid w:val="00B22F56"/>
    <w:rsid w:val="00B31527"/>
    <w:rsid w:val="00B56654"/>
    <w:rsid w:val="00B617A5"/>
    <w:rsid w:val="00B7064A"/>
    <w:rsid w:val="00B76EE1"/>
    <w:rsid w:val="00B81C73"/>
    <w:rsid w:val="00BA7FF4"/>
    <w:rsid w:val="00BD3149"/>
    <w:rsid w:val="00BD6A8E"/>
    <w:rsid w:val="00C012C6"/>
    <w:rsid w:val="00C07EB5"/>
    <w:rsid w:val="00C14375"/>
    <w:rsid w:val="00C17723"/>
    <w:rsid w:val="00C23766"/>
    <w:rsid w:val="00C23AAC"/>
    <w:rsid w:val="00C47496"/>
    <w:rsid w:val="00C556E1"/>
    <w:rsid w:val="00C7751E"/>
    <w:rsid w:val="00C77FFC"/>
    <w:rsid w:val="00C91D29"/>
    <w:rsid w:val="00CB0085"/>
    <w:rsid w:val="00CB31E7"/>
    <w:rsid w:val="00CB6B8D"/>
    <w:rsid w:val="00CC4D43"/>
    <w:rsid w:val="00CD0D61"/>
    <w:rsid w:val="00CE6454"/>
    <w:rsid w:val="00CF4D36"/>
    <w:rsid w:val="00D015DA"/>
    <w:rsid w:val="00D01C0A"/>
    <w:rsid w:val="00D1157F"/>
    <w:rsid w:val="00D11772"/>
    <w:rsid w:val="00D2155B"/>
    <w:rsid w:val="00D36890"/>
    <w:rsid w:val="00D45F0A"/>
    <w:rsid w:val="00D5300A"/>
    <w:rsid w:val="00D87D59"/>
    <w:rsid w:val="00DA390E"/>
    <w:rsid w:val="00DA4ED2"/>
    <w:rsid w:val="00DB05F3"/>
    <w:rsid w:val="00DB6276"/>
    <w:rsid w:val="00DD7F21"/>
    <w:rsid w:val="00DE060C"/>
    <w:rsid w:val="00DE41BF"/>
    <w:rsid w:val="00DF0794"/>
    <w:rsid w:val="00DF0A31"/>
    <w:rsid w:val="00DF0AFF"/>
    <w:rsid w:val="00DF1D4C"/>
    <w:rsid w:val="00E0022C"/>
    <w:rsid w:val="00E0214F"/>
    <w:rsid w:val="00E0326B"/>
    <w:rsid w:val="00E15B5C"/>
    <w:rsid w:val="00E4665A"/>
    <w:rsid w:val="00E52E9B"/>
    <w:rsid w:val="00E579AF"/>
    <w:rsid w:val="00E857E4"/>
    <w:rsid w:val="00EA77BA"/>
    <w:rsid w:val="00EB626C"/>
    <w:rsid w:val="00ED14CA"/>
    <w:rsid w:val="00EE136D"/>
    <w:rsid w:val="00F2026E"/>
    <w:rsid w:val="00F221E3"/>
    <w:rsid w:val="00F34232"/>
    <w:rsid w:val="00F41257"/>
    <w:rsid w:val="00F44D64"/>
    <w:rsid w:val="00F4621A"/>
    <w:rsid w:val="00F53F05"/>
    <w:rsid w:val="00F63395"/>
    <w:rsid w:val="00F66D26"/>
    <w:rsid w:val="00F708C3"/>
    <w:rsid w:val="00F95001"/>
    <w:rsid w:val="00F96599"/>
    <w:rsid w:val="00FA24BE"/>
    <w:rsid w:val="00FA38CF"/>
    <w:rsid w:val="00FA6F55"/>
    <w:rsid w:val="00FB60C1"/>
    <w:rsid w:val="00FC2EAA"/>
    <w:rsid w:val="00FD186C"/>
    <w:rsid w:val="00FD7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B9822F"/>
  <w15:chartTrackingRefBased/>
  <w15:docId w15:val="{F1DB5164-8BB8-403C-AAF7-7555FEB2A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 w:qFormat="1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C66"/>
    <w:pPr>
      <w:spacing w:line="276" w:lineRule="auto"/>
    </w:pPr>
  </w:style>
  <w:style w:type="paragraph" w:styleId="Heading1">
    <w:name w:val="heading 1"/>
    <w:next w:val="Normal"/>
    <w:link w:val="Heading1Char"/>
    <w:uiPriority w:val="9"/>
    <w:qFormat/>
    <w:rsid w:val="00DB6276"/>
    <w:pPr>
      <w:keepNext/>
      <w:keepLines/>
      <w:spacing w:after="10" w:line="249" w:lineRule="auto"/>
      <w:ind w:left="10" w:right="619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6C66"/>
    <w:pPr>
      <w:spacing w:after="0" w:line="240" w:lineRule="auto"/>
    </w:pPr>
  </w:style>
  <w:style w:type="paragraph" w:customStyle="1" w:styleId="DecimalAligned">
    <w:name w:val="Decimal Aligned"/>
    <w:basedOn w:val="Normal"/>
    <w:uiPriority w:val="40"/>
    <w:qFormat/>
    <w:rsid w:val="00696C66"/>
    <w:pPr>
      <w:tabs>
        <w:tab w:val="decimal" w:pos="360"/>
      </w:tabs>
    </w:pPr>
    <w:rPr>
      <w:rFonts w:eastAsiaTheme="minorEastAsia"/>
    </w:rPr>
  </w:style>
  <w:style w:type="table" w:styleId="TableGrid">
    <w:name w:val="Table Grid"/>
    <w:basedOn w:val="TableNormal"/>
    <w:uiPriority w:val="59"/>
    <w:unhideWhenUsed/>
    <w:qFormat/>
    <w:rsid w:val="00696C66"/>
    <w:pPr>
      <w:spacing w:after="0" w:line="240" w:lineRule="auto"/>
    </w:pPr>
    <w:rPr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1">
    <w:name w:val="Light Grid Accent 1"/>
    <w:basedOn w:val="TableNormal"/>
    <w:uiPriority w:val="62"/>
    <w:semiHidden/>
    <w:unhideWhenUsed/>
    <w:qFormat/>
    <w:rsid w:val="00696C66"/>
    <w:pPr>
      <w:spacing w:after="0" w:line="240" w:lineRule="auto"/>
    </w:pPr>
    <w:rPr>
      <w:sz w:val="20"/>
      <w:szCs w:val="20"/>
    </w:rPr>
    <w:tblPr>
      <w:tblInd w:w="0" w:type="nil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A657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7D0"/>
  </w:style>
  <w:style w:type="paragraph" w:styleId="Footer">
    <w:name w:val="footer"/>
    <w:basedOn w:val="Normal"/>
    <w:link w:val="FooterChar"/>
    <w:uiPriority w:val="99"/>
    <w:unhideWhenUsed/>
    <w:rsid w:val="00A657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7D0"/>
  </w:style>
  <w:style w:type="paragraph" w:styleId="NormalWeb">
    <w:name w:val="Normal (Web)"/>
    <w:basedOn w:val="Normal"/>
    <w:uiPriority w:val="99"/>
    <w:semiHidden/>
    <w:unhideWhenUsed/>
    <w:rsid w:val="00C7751E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B6276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9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0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7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1829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4972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085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3614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9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3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0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7946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874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69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123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7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44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978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36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152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0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2265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6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24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193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7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49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2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ab Shabbir</dc:creator>
  <cp:keywords/>
  <dc:description/>
  <cp:lastModifiedBy>02-131202-014</cp:lastModifiedBy>
  <cp:revision>2</cp:revision>
  <cp:lastPrinted>2023-01-02T17:18:00Z</cp:lastPrinted>
  <dcterms:created xsi:type="dcterms:W3CDTF">2023-01-02T17:18:00Z</dcterms:created>
  <dcterms:modified xsi:type="dcterms:W3CDTF">2023-01-02T17:18:00Z</dcterms:modified>
</cp:coreProperties>
</file>